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2444CAF7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90301D">
        <w:rPr>
          <w:rStyle w:val="normaltextrun"/>
          <w:sz w:val="22"/>
          <w:szCs w:val="22"/>
        </w:rPr>
        <w:t>November 10</w:t>
      </w:r>
      <w:r w:rsidR="004D3431">
        <w:rPr>
          <w:rStyle w:val="normaltextrun"/>
          <w:sz w:val="22"/>
          <w:szCs w:val="22"/>
        </w:rPr>
        <w:t>, 2022</w:t>
      </w:r>
    </w:p>
    <w:p w14:paraId="3A6FEB9A" w14:textId="2EF31F14" w:rsidR="00DA08AA" w:rsidRDefault="00DA08AA" w:rsidP="00EF44D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5A0479">
        <w:rPr>
          <w:rStyle w:val="eop"/>
          <w:sz w:val="22"/>
          <w:szCs w:val="22"/>
        </w:rPr>
        <w:t>Via Zoom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01B67A1B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</w:t>
      </w:r>
      <w:r w:rsidR="0090301D">
        <w:rPr>
          <w:rStyle w:val="eop"/>
          <w:b/>
          <w:bCs/>
          <w:sz w:val="22"/>
          <w:szCs w:val="22"/>
        </w:rPr>
        <w:t>10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23997840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CF058B">
        <w:rPr>
          <w:bCs/>
          <w:sz w:val="22"/>
          <w:szCs w:val="22"/>
        </w:rPr>
        <w:t>August</w:t>
      </w:r>
      <w:r w:rsidR="0090301D">
        <w:rPr>
          <w:bCs/>
          <w:sz w:val="22"/>
          <w:szCs w:val="22"/>
        </w:rPr>
        <w:t xml:space="preserve">, </w:t>
      </w:r>
      <w:proofErr w:type="gramStart"/>
      <w:r w:rsidR="0090301D">
        <w:rPr>
          <w:bCs/>
          <w:sz w:val="22"/>
          <w:szCs w:val="22"/>
        </w:rPr>
        <w:t>September</w:t>
      </w:r>
      <w:proofErr w:type="gramEnd"/>
      <w:r w:rsidR="0090301D">
        <w:rPr>
          <w:bCs/>
          <w:sz w:val="22"/>
          <w:szCs w:val="22"/>
        </w:rPr>
        <w:t xml:space="preserve"> and October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000D6FA9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</w:t>
      </w:r>
      <w:r w:rsidR="0090301D">
        <w:rPr>
          <w:rStyle w:val="normaltextrun"/>
          <w:b/>
          <w:bCs/>
          <w:sz w:val="22"/>
          <w:szCs w:val="22"/>
        </w:rPr>
        <w:t>5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1BF69CB8" w14:textId="2D0227D2" w:rsidR="00C108A5" w:rsidRDefault="00E86A6C" w:rsidP="0090301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90301D">
        <w:rPr>
          <w:rStyle w:val="normaltextrun"/>
          <w:sz w:val="22"/>
          <w:szCs w:val="22"/>
        </w:rPr>
        <w:t>NAACP conference</w:t>
      </w:r>
      <w:r w:rsidR="0090301D">
        <w:rPr>
          <w:rStyle w:val="normaltextrun"/>
          <w:sz w:val="22"/>
          <w:szCs w:val="22"/>
        </w:rPr>
        <w:tab/>
      </w:r>
    </w:p>
    <w:p w14:paraId="46BE71E4" w14:textId="7553FBC3" w:rsidR="0090301D" w:rsidRDefault="0090301D" w:rsidP="0090301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MNADV conference</w:t>
      </w:r>
    </w:p>
    <w:p w14:paraId="31EE566F" w14:textId="1C1F4880" w:rsidR="0090301D" w:rsidRDefault="0090301D" w:rsidP="0090301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Women’s Hall of Fame Nominations</w:t>
      </w:r>
    </w:p>
    <w:p w14:paraId="772D0C5F" w14:textId="3CF945D9" w:rsidR="0090301D" w:rsidRPr="0090301D" w:rsidRDefault="0090301D" w:rsidP="0090301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787C0D">
        <w:rPr>
          <w:rStyle w:val="normaltextrun"/>
          <w:sz w:val="22"/>
          <w:szCs w:val="22"/>
        </w:rPr>
        <w:t>December meeting</w:t>
      </w:r>
      <w:r w:rsidR="00D80504">
        <w:rPr>
          <w:rStyle w:val="normaltextrun"/>
          <w:sz w:val="22"/>
          <w:szCs w:val="22"/>
        </w:rPr>
        <w:t xml:space="preserve"> (in person and extended time frame)</w:t>
      </w:r>
    </w:p>
    <w:p w14:paraId="1DDE6D86" w14:textId="77777777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61B69F70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8D3003">
        <w:rPr>
          <w:rStyle w:val="normaltextrun"/>
          <w:b/>
          <w:bCs/>
          <w:sz w:val="22"/>
          <w:szCs w:val="22"/>
        </w:rPr>
        <w:t>20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90301D">
        <w:rPr>
          <w:rStyle w:val="normaltextrun"/>
          <w:b/>
          <w:bCs/>
          <w:sz w:val="22"/>
          <w:szCs w:val="22"/>
        </w:rPr>
        <w:t>Kaarid (For Finkelstein)</w:t>
      </w:r>
    </w:p>
    <w:p w14:paraId="1C9E1A95" w14:textId="28A694FA" w:rsidR="00002E17" w:rsidRPr="0088366D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88366D">
        <w:rPr>
          <w:rStyle w:val="normaltextrun"/>
          <w:sz w:val="22"/>
          <w:szCs w:val="22"/>
        </w:rPr>
        <w:t>Public Budget Forums—Dates and Purpose</w:t>
      </w:r>
    </w:p>
    <w:p w14:paraId="64C5BE5F" w14:textId="435CBFAF" w:rsidR="00EF44D7" w:rsidRDefault="00EF44D7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38006B1F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F44D7">
        <w:rPr>
          <w:b/>
          <w:bCs/>
          <w:sz w:val="22"/>
          <w:szCs w:val="22"/>
        </w:rPr>
        <w:t>2</w:t>
      </w:r>
      <w:r w:rsidR="008D3003">
        <w:rPr>
          <w:b/>
          <w:bCs/>
          <w:sz w:val="22"/>
          <w:szCs w:val="22"/>
        </w:rPr>
        <w:t>5</w:t>
      </w:r>
      <w:r w:rsidR="00816A5B">
        <w:rPr>
          <w:b/>
          <w:bCs/>
          <w:sz w:val="22"/>
          <w:szCs w:val="22"/>
        </w:rPr>
        <w:tab/>
      </w:r>
      <w:r w:rsidR="00C1060D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t</w:t>
      </w:r>
      <w:r w:rsidR="0088366D">
        <w:rPr>
          <w:rStyle w:val="normaltextrun"/>
          <w:b/>
          <w:bCs/>
          <w:sz w:val="22"/>
          <w:szCs w:val="22"/>
        </w:rPr>
        <w:t>—WLB 10 min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0B46EF39" w:rsidR="00DA08AA" w:rsidRPr="00C108A5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EF44D7" w:rsidRPr="00C108A5">
        <w:rPr>
          <w:sz w:val="22"/>
          <w:szCs w:val="22"/>
        </w:rPr>
        <w:t>Molino</w:t>
      </w:r>
    </w:p>
    <w:p w14:paraId="508AA49E" w14:textId="462F1D13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b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25E0DD0E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>c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044421" w:rsidRPr="00C108A5">
        <w:rPr>
          <w:sz w:val="22"/>
          <w:szCs w:val="22"/>
        </w:rPr>
        <w:t>Rojas</w:t>
      </w:r>
    </w:p>
    <w:p w14:paraId="59508DF1" w14:textId="41F969F0" w:rsidR="00DA08AA" w:rsidRPr="00C108A5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d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M</w:t>
      </w:r>
      <w:r w:rsidR="005A3C88" w:rsidRPr="00C108A5">
        <w:rPr>
          <w:sz w:val="22"/>
          <w:szCs w:val="22"/>
        </w:rPr>
        <w:t>o</w:t>
      </w:r>
      <w:r w:rsidR="00A96E9D" w:rsidRPr="00C108A5">
        <w:rPr>
          <w:sz w:val="22"/>
          <w:szCs w:val="22"/>
        </w:rPr>
        <w:t>lino/Romero</w:t>
      </w:r>
    </w:p>
    <w:p w14:paraId="02622F7F" w14:textId="36B35078" w:rsidR="00DA08AA" w:rsidRPr="00C108A5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Pr="00C108A5">
        <w:rPr>
          <w:sz w:val="22"/>
          <w:szCs w:val="22"/>
        </w:rPr>
        <w:t>e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B55254" w:rsidRPr="00C108A5">
        <w:rPr>
          <w:sz w:val="22"/>
          <w:szCs w:val="22"/>
        </w:rPr>
        <w:t>(TBD)</w:t>
      </w:r>
    </w:p>
    <w:p w14:paraId="0BC4BF8E" w14:textId="1AA04478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f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2A1BDBAB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 xml:space="preserve">g.   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1B2C09" w:rsidRPr="00C108A5">
        <w:rPr>
          <w:sz w:val="22"/>
          <w:szCs w:val="22"/>
        </w:rPr>
        <w:t>Clark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02F3E7B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93E0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1C0E8750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EF44D7">
        <w:rPr>
          <w:rStyle w:val="normaltextrun"/>
          <w:sz w:val="22"/>
          <w:szCs w:val="22"/>
        </w:rPr>
        <w:t>Molino</w:t>
      </w:r>
    </w:p>
    <w:p w14:paraId="3173B70D" w14:textId="54CDBA05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93E0F">
        <w:rPr>
          <w:rStyle w:val="normaltextrun"/>
          <w:sz w:val="22"/>
          <w:szCs w:val="22"/>
        </w:rPr>
        <w:t>Kaarid (For Finkelstein)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49CF27CC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Mouzon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277FA697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FA6C40">
        <w:rPr>
          <w:rStyle w:val="normaltextrun"/>
          <w:b/>
          <w:bCs/>
          <w:sz w:val="22"/>
          <w:szCs w:val="22"/>
        </w:rPr>
        <w:t>55</w:t>
      </w:r>
      <w:r w:rsidR="0037320C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B48BB50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</w:p>
    <w:p w14:paraId="623C85A4" w14:textId="0B163081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C108A5">
        <w:rPr>
          <w:rStyle w:val="eop"/>
          <w:sz w:val="22"/>
          <w:szCs w:val="22"/>
        </w:rPr>
        <w:t>(TBD)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3AD2D639" w:rsidR="009722B1" w:rsidRDefault="00FA6C40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6E4A14BB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2B33A858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1228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228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Pr="002D5F42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799D0D1" w14:textId="7D0DEBF0" w:rsidR="009722B1" w:rsidRDefault="007C1A79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November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9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" filled="f" strokecolor="#c45911 [2405]">
                <v:textbox>
                  <w:txbxContent>
                    <w:p w14:paraId="05646FDD" w14:textId="7F500272" w:rsidR="00597461" w:rsidRPr="002D5F42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799D0D1" w14:textId="7D0DEBF0" w:rsidR="009722B1" w:rsidRDefault="007C1A79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November birthday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7C0D">
        <w:rPr>
          <w:rStyle w:val="eop"/>
          <w:b/>
          <w:sz w:val="22"/>
          <w:szCs w:val="22"/>
        </w:rPr>
        <w:t>8:05</w:t>
      </w:r>
      <w:r w:rsidR="003B00EE">
        <w:rPr>
          <w:rStyle w:val="eop"/>
          <w:b/>
          <w:sz w:val="22"/>
          <w:szCs w:val="22"/>
        </w:rPr>
        <w:tab/>
      </w:r>
      <w:r w:rsidR="00C1060D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9F227C8" w:rsidR="004D3431" w:rsidRPr="00ED473C" w:rsidRDefault="00ED473C" w:rsidP="004D3431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3F18192" w14:textId="7B31034C" w:rsidR="003B00EE" w:rsidRDefault="0055449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1A3E357" w14:textId="3392F50B" w:rsidR="002D5F42" w:rsidRDefault="008D3003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787C0D">
        <w:rPr>
          <w:rStyle w:val="eop"/>
          <w:b/>
          <w:sz w:val="22"/>
          <w:szCs w:val="22"/>
        </w:rPr>
        <w:t>1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C1060D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100335DE" w14:textId="66363467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8853A72" w14:textId="3A1FF7E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77759C73" w14:textId="75FFD19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F8AEA40" w14:textId="77777777" w:rsidR="00D97925" w:rsidRDefault="00D97925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</w:p>
    <w:p w14:paraId="7217E085" w14:textId="5E50AB3F" w:rsidR="00D97925" w:rsidRPr="00D97925" w:rsidRDefault="008D3003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  <w:r>
        <w:rPr>
          <w:rStyle w:val="eop"/>
          <w:b/>
          <w:sz w:val="32"/>
          <w:szCs w:val="32"/>
          <w:u w:val="single"/>
        </w:rPr>
        <w:t>Have you signed up to proctor yet?</w:t>
      </w:r>
    </w:p>
    <w:sectPr w:rsidR="00D97925" w:rsidRPr="00D97925" w:rsidSect="00A13093">
      <w:footerReference w:type="even" r:id="rId11"/>
      <w:footerReference w:type="default" r:id="rId12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8824C" w14:textId="77777777" w:rsidR="004902A4" w:rsidRDefault="004902A4">
      <w:r>
        <w:separator/>
      </w:r>
    </w:p>
  </w:endnote>
  <w:endnote w:type="continuationSeparator" w:id="0">
    <w:p w14:paraId="427538E0" w14:textId="77777777" w:rsidR="004902A4" w:rsidRDefault="004902A4">
      <w:r>
        <w:continuationSeparator/>
      </w:r>
    </w:p>
  </w:endnote>
  <w:endnote w:type="continuationNotice" w:id="1">
    <w:p w14:paraId="5D159F18" w14:textId="77777777" w:rsidR="004902A4" w:rsidRDefault="00490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34D55" w14:textId="77777777" w:rsidR="004902A4" w:rsidRDefault="004902A4">
      <w:r>
        <w:separator/>
      </w:r>
    </w:p>
  </w:footnote>
  <w:footnote w:type="continuationSeparator" w:id="0">
    <w:p w14:paraId="4BF9A97B" w14:textId="77777777" w:rsidR="004902A4" w:rsidRDefault="004902A4">
      <w:r>
        <w:continuationSeparator/>
      </w:r>
    </w:p>
  </w:footnote>
  <w:footnote w:type="continuationNotice" w:id="1">
    <w:p w14:paraId="2BEA08FB" w14:textId="77777777" w:rsidR="004902A4" w:rsidRDefault="004902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0"/>
  </w:num>
  <w:num w:numId="3">
    <w:abstractNumId w:val="6"/>
  </w:num>
  <w:num w:numId="4">
    <w:abstractNumId w:val="25"/>
  </w:num>
  <w:num w:numId="5">
    <w:abstractNumId w:val="9"/>
  </w:num>
  <w:num w:numId="6">
    <w:abstractNumId w:val="39"/>
  </w:num>
  <w:num w:numId="7">
    <w:abstractNumId w:val="3"/>
  </w:num>
  <w:num w:numId="8">
    <w:abstractNumId w:val="33"/>
  </w:num>
  <w:num w:numId="9">
    <w:abstractNumId w:val="37"/>
  </w:num>
  <w:num w:numId="10">
    <w:abstractNumId w:val="27"/>
  </w:num>
  <w:num w:numId="11">
    <w:abstractNumId w:val="18"/>
  </w:num>
  <w:num w:numId="12">
    <w:abstractNumId w:val="23"/>
  </w:num>
  <w:num w:numId="13">
    <w:abstractNumId w:val="8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31"/>
  </w:num>
  <w:num w:numId="19">
    <w:abstractNumId w:val="15"/>
  </w:num>
  <w:num w:numId="20">
    <w:abstractNumId w:val="35"/>
  </w:num>
  <w:num w:numId="21">
    <w:abstractNumId w:val="22"/>
  </w:num>
  <w:num w:numId="22">
    <w:abstractNumId w:val="4"/>
  </w:num>
  <w:num w:numId="23">
    <w:abstractNumId w:val="16"/>
  </w:num>
  <w:num w:numId="24">
    <w:abstractNumId w:val="21"/>
  </w:num>
  <w:num w:numId="25">
    <w:abstractNumId w:val="26"/>
  </w:num>
  <w:num w:numId="26">
    <w:abstractNumId w:val="36"/>
  </w:num>
  <w:num w:numId="27">
    <w:abstractNumId w:val="24"/>
  </w:num>
  <w:num w:numId="28">
    <w:abstractNumId w:val="38"/>
  </w:num>
  <w:num w:numId="29">
    <w:abstractNumId w:val="14"/>
  </w:num>
  <w:num w:numId="30">
    <w:abstractNumId w:val="29"/>
  </w:num>
  <w:num w:numId="31">
    <w:abstractNumId w:val="10"/>
  </w:num>
  <w:num w:numId="32">
    <w:abstractNumId w:val="17"/>
  </w:num>
  <w:num w:numId="33">
    <w:abstractNumId w:val="13"/>
  </w:num>
  <w:num w:numId="34">
    <w:abstractNumId w:val="30"/>
  </w:num>
  <w:num w:numId="35">
    <w:abstractNumId w:val="34"/>
  </w:num>
  <w:num w:numId="36">
    <w:abstractNumId w:val="1"/>
  </w:num>
  <w:num w:numId="37">
    <w:abstractNumId w:val="19"/>
  </w:num>
  <w:num w:numId="38">
    <w:abstractNumId w:val="32"/>
  </w:num>
  <w:num w:numId="39">
    <w:abstractNumId w:val="5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2C09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0F84"/>
    <w:rsid w:val="00865C71"/>
    <w:rsid w:val="008661D4"/>
    <w:rsid w:val="00866C2B"/>
    <w:rsid w:val="00874A7C"/>
    <w:rsid w:val="00874F2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060D"/>
    <w:rsid w:val="00C108A5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82B"/>
    <w:rsid w:val="00D94B65"/>
    <w:rsid w:val="00D9792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44D7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D19E97-2959-479C-AEDF-102979A9E141}">
  <ds:schemaRefs>
    <ds:schemaRef ds:uri="http://purl.org/dc/terms/"/>
    <ds:schemaRef ds:uri="http://schemas.microsoft.com/office/2006/documentManagement/types"/>
    <ds:schemaRef ds:uri="http://purl.org/dc/dcmitype/"/>
    <ds:schemaRef ds:uri="8d6a6a64-ab6e-429b-a16d-bb53807883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5d524c2-c6b5-4b49-98e8-3ec554338b6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2</cp:revision>
  <cp:lastPrinted>2018-12-13T21:58:00Z</cp:lastPrinted>
  <dcterms:created xsi:type="dcterms:W3CDTF">2022-11-08T20:02:00Z</dcterms:created>
  <dcterms:modified xsi:type="dcterms:W3CDTF">2022-11-0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